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277F" w14:textId="58CF0C9A" w:rsidR="00356B67" w:rsidRDefault="00F5767C" w:rsidP="00F56E0F">
      <w:pPr>
        <w:jc w:val="center"/>
        <w:rPr>
          <w:b/>
          <w:bCs/>
        </w:rPr>
      </w:pPr>
      <w:r w:rsidRPr="00F5767C">
        <w:rPr>
          <w:b/>
          <w:bCs/>
        </w:rPr>
        <w:t>CRIME BY YEAR &amp; LOCATION</w:t>
      </w:r>
    </w:p>
    <w:p w14:paraId="58DD9E27" w14:textId="77777777" w:rsidR="00F5767C" w:rsidRDefault="00F5767C">
      <w:pPr>
        <w:rPr>
          <w:b/>
          <w:bCs/>
        </w:rPr>
      </w:pPr>
    </w:p>
    <w:p w14:paraId="7F6EB96D" w14:textId="4EB20C28" w:rsidR="00F5767C" w:rsidRPr="00AB48DC" w:rsidRDefault="00F5767C" w:rsidP="00AB48DC">
      <w:pPr>
        <w:pStyle w:val="ListParagraph"/>
        <w:numPr>
          <w:ilvl w:val="0"/>
          <w:numId w:val="2"/>
        </w:numPr>
        <w:rPr>
          <w:b/>
          <w:bCs/>
        </w:rPr>
      </w:pPr>
      <w:r w:rsidRPr="00AB48DC">
        <w:rPr>
          <w:b/>
          <w:bCs/>
        </w:rPr>
        <w:t>Types of crime:</w:t>
      </w:r>
    </w:p>
    <w:p w14:paraId="701B1A83" w14:textId="77777777" w:rsidR="00F5767C" w:rsidRDefault="00F5767C" w:rsidP="00F5767C">
      <w:pPr>
        <w:ind w:left="360"/>
        <w:rPr>
          <w:b/>
          <w:bCs/>
        </w:rPr>
      </w:pPr>
    </w:p>
    <w:p w14:paraId="3A00B488" w14:textId="480A21E4" w:rsidR="00F5767C" w:rsidRPr="00F5767C" w:rsidRDefault="00F5767C" w:rsidP="00F5767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Thefts, damages, cyber </w:t>
      </w:r>
      <w:r w:rsidR="00945F6E">
        <w:t>frauds,</w:t>
      </w:r>
      <w:r>
        <w:t xml:space="preserve"> and other crimes are the most prevalent in Italy through the years.</w:t>
      </w:r>
    </w:p>
    <w:p w14:paraId="5974BBF6" w14:textId="712EAE80" w:rsidR="00F5767C" w:rsidRPr="00305A9F" w:rsidRDefault="00305A9F" w:rsidP="00F5767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North-west Italy is the region representing maximum number of crimes. </w:t>
      </w:r>
    </w:p>
    <w:p w14:paraId="62254695" w14:textId="0A1D7B60" w:rsidR="00305A9F" w:rsidRPr="00305A9F" w:rsidRDefault="00305A9F" w:rsidP="00F5767C">
      <w:pPr>
        <w:pStyle w:val="ListParagraph"/>
        <w:numPr>
          <w:ilvl w:val="1"/>
          <w:numId w:val="2"/>
        </w:numPr>
        <w:rPr>
          <w:b/>
          <w:bCs/>
        </w:rPr>
      </w:pPr>
      <w:proofErr w:type="spellStart"/>
      <w:r>
        <w:t>Lombardia</w:t>
      </w:r>
      <w:proofErr w:type="spellEnd"/>
      <w:r>
        <w:t>, Lazio and Roma, Milano and Campania are the top 5 cities that recorded the most crime.</w:t>
      </w:r>
    </w:p>
    <w:p w14:paraId="72D6831D" w14:textId="7C6CE82E" w:rsidR="00305A9F" w:rsidRPr="00305A9F" w:rsidRDefault="00305A9F" w:rsidP="00F5767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There was a drop in crime levels significantly from 2019 to 2020. But there was a steep increase post-2020, </w:t>
      </w:r>
      <w:proofErr w:type="spellStart"/>
      <w:r>
        <w:t>i.e</w:t>
      </w:r>
      <w:proofErr w:type="spellEnd"/>
      <w:r>
        <w:t xml:space="preserve"> after covid lockdowns.</w:t>
      </w:r>
    </w:p>
    <w:p w14:paraId="1320974F" w14:textId="778F75B1" w:rsidR="00305A9F" w:rsidRDefault="00F56E0F" w:rsidP="00305A9F">
      <w:pPr>
        <w:ind w:left="360"/>
        <w:rPr>
          <w:b/>
          <w:bCs/>
        </w:rPr>
      </w:pPr>
      <w:r w:rsidRPr="00F56E0F">
        <w:rPr>
          <w:b/>
          <w:bCs/>
        </w:rPr>
        <w:drawing>
          <wp:inline distT="0" distB="0" distL="0" distR="0" wp14:anchorId="55A2F7C4" wp14:editId="7E6DFAB9">
            <wp:extent cx="5731510" cy="3220720"/>
            <wp:effectExtent l="0" t="0" r="2540" b="0"/>
            <wp:docPr id="2113474657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474657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2FB3" w14:textId="531E42DE" w:rsidR="00305A9F" w:rsidRDefault="00AB48DC" w:rsidP="00AB48D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rimes by age, sex:</w:t>
      </w:r>
    </w:p>
    <w:p w14:paraId="703B721B" w14:textId="77777777" w:rsidR="00AB48DC" w:rsidRDefault="00AB48DC" w:rsidP="00AB48DC">
      <w:pPr>
        <w:rPr>
          <w:b/>
          <w:bCs/>
        </w:rPr>
      </w:pPr>
    </w:p>
    <w:p w14:paraId="18E4EB2E" w14:textId="1EE7A2A7" w:rsidR="00AB48DC" w:rsidRPr="00AB48DC" w:rsidRDefault="00AB48DC" w:rsidP="00AB48DC">
      <w:pPr>
        <w:pStyle w:val="ListParagraph"/>
        <w:numPr>
          <w:ilvl w:val="1"/>
          <w:numId w:val="2"/>
        </w:numPr>
        <w:rPr>
          <w:b/>
          <w:bCs/>
        </w:rPr>
      </w:pPr>
      <w:r>
        <w:t>It is evident that males comprise the maximum victims in the age range of 30-44.</w:t>
      </w:r>
    </w:p>
    <w:p w14:paraId="3A7B6BD5" w14:textId="45C4B18F" w:rsidR="00AB48DC" w:rsidRPr="00AB48DC" w:rsidRDefault="00AB48DC" w:rsidP="00AB48D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Females aged above 60 are the maximum victims of crimes. </w:t>
      </w:r>
    </w:p>
    <w:p w14:paraId="17E37679" w14:textId="19FBC439" w:rsidR="00AB48DC" w:rsidRPr="00945F6E" w:rsidRDefault="00AB48DC" w:rsidP="00AB48DC">
      <w:pPr>
        <w:pStyle w:val="ListParagraph"/>
        <w:numPr>
          <w:ilvl w:val="1"/>
          <w:numId w:val="2"/>
        </w:numPr>
        <w:rPr>
          <w:b/>
          <w:bCs/>
        </w:rPr>
      </w:pPr>
      <w:r>
        <w:t>Crimes by year data is partial, but it is clear corroborating the previous insights that crime went down in 2020.</w:t>
      </w:r>
    </w:p>
    <w:p w14:paraId="72CB8740" w14:textId="77777777" w:rsidR="00945F6E" w:rsidRDefault="00945F6E" w:rsidP="00945F6E">
      <w:pPr>
        <w:rPr>
          <w:b/>
          <w:bCs/>
        </w:rPr>
      </w:pPr>
    </w:p>
    <w:p w14:paraId="2FB36D6D" w14:textId="13B2BFC9" w:rsidR="00945F6E" w:rsidRPr="00945F6E" w:rsidRDefault="00F56E0F" w:rsidP="00945F6E">
      <w:pPr>
        <w:rPr>
          <w:b/>
          <w:bCs/>
        </w:rPr>
      </w:pPr>
      <w:r w:rsidRPr="00F56E0F">
        <w:rPr>
          <w:b/>
          <w:bCs/>
        </w:rPr>
        <w:lastRenderedPageBreak/>
        <w:drawing>
          <wp:inline distT="0" distB="0" distL="0" distR="0" wp14:anchorId="4B743FAF" wp14:editId="588C7E90">
            <wp:extent cx="5731510" cy="1562735"/>
            <wp:effectExtent l="0" t="0" r="2540" b="0"/>
            <wp:docPr id="1927741244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741244" name="Picture 1" descr="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B9F53" w14:textId="648651E7" w:rsidR="00AB48DC" w:rsidRDefault="00AB48DC" w:rsidP="00AB48DC">
      <w:pPr>
        <w:rPr>
          <w:b/>
          <w:bCs/>
        </w:rPr>
      </w:pPr>
    </w:p>
    <w:p w14:paraId="490446B9" w14:textId="5AA0F1F6" w:rsidR="00AB48DC" w:rsidRDefault="00AB48DC" w:rsidP="00AB48D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Crime by province, </w:t>
      </w:r>
      <w:r w:rsidR="00945F6E">
        <w:rPr>
          <w:b/>
          <w:bCs/>
        </w:rPr>
        <w:t>region,</w:t>
      </w:r>
      <w:r>
        <w:rPr>
          <w:b/>
          <w:bCs/>
        </w:rPr>
        <w:t xml:space="preserve"> and year.</w:t>
      </w:r>
    </w:p>
    <w:p w14:paraId="2D76C276" w14:textId="77777777" w:rsidR="00AB48DC" w:rsidRDefault="00AB48DC" w:rsidP="00AB48DC">
      <w:pPr>
        <w:rPr>
          <w:b/>
          <w:bCs/>
        </w:rPr>
      </w:pPr>
    </w:p>
    <w:p w14:paraId="373808AD" w14:textId="6A7EF266" w:rsidR="00AB48DC" w:rsidRPr="001A0BA5" w:rsidRDefault="00AB48DC" w:rsidP="00AB48D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Data corroborates </w:t>
      </w:r>
      <w:r w:rsidR="001A0BA5">
        <w:t xml:space="preserve">that North-west has the most crime. </w:t>
      </w:r>
    </w:p>
    <w:p w14:paraId="0A446B44" w14:textId="2E0CCA7B" w:rsidR="001A0BA5" w:rsidRPr="00AB48DC" w:rsidRDefault="001A0BA5" w:rsidP="00AB48DC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Roma, </w:t>
      </w:r>
      <w:r w:rsidR="00945F6E">
        <w:t>Milano,</w:t>
      </w:r>
      <w:r>
        <w:t xml:space="preserve"> and Napoli are the top 3 provinces with most crimes. </w:t>
      </w:r>
    </w:p>
    <w:p w14:paraId="380D04C6" w14:textId="0ECCEF90" w:rsidR="00AB48DC" w:rsidRDefault="00945F6E" w:rsidP="001A0BA5">
      <w:pPr>
        <w:rPr>
          <w:b/>
          <w:bCs/>
        </w:rPr>
      </w:pPr>
      <w:r w:rsidRPr="00945F6E">
        <w:rPr>
          <w:b/>
          <w:bCs/>
        </w:rPr>
        <w:drawing>
          <wp:inline distT="0" distB="0" distL="0" distR="0" wp14:anchorId="670F21FB" wp14:editId="05201938">
            <wp:extent cx="5731510" cy="3154045"/>
            <wp:effectExtent l="0" t="0" r="2540" b="8255"/>
            <wp:docPr id="1386482103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482103" name="Picture 1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7F9A0" w14:textId="77777777" w:rsidR="00945F6E" w:rsidRDefault="00945F6E" w:rsidP="001A0BA5">
      <w:pPr>
        <w:rPr>
          <w:b/>
          <w:bCs/>
        </w:rPr>
      </w:pPr>
    </w:p>
    <w:p w14:paraId="308C7E6C" w14:textId="23D46672" w:rsidR="001A0BA5" w:rsidRDefault="001A0BA5" w:rsidP="001A0BA5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ovid cases and deaths</w:t>
      </w:r>
    </w:p>
    <w:p w14:paraId="2CF18098" w14:textId="77777777" w:rsidR="001A0BA5" w:rsidRDefault="001A0BA5" w:rsidP="001A0BA5">
      <w:pPr>
        <w:rPr>
          <w:b/>
          <w:bCs/>
        </w:rPr>
      </w:pPr>
    </w:p>
    <w:p w14:paraId="5FFBA37E" w14:textId="42C6E501" w:rsidR="001A0BA5" w:rsidRPr="001A0BA5" w:rsidRDefault="001A0BA5" w:rsidP="001A0BA5">
      <w:pPr>
        <w:pStyle w:val="ListParagraph"/>
        <w:numPr>
          <w:ilvl w:val="1"/>
          <w:numId w:val="2"/>
        </w:numPr>
        <w:rPr>
          <w:b/>
          <w:bCs/>
        </w:rPr>
      </w:pPr>
      <w:r>
        <w:t>Covid cases increased significantly from 2020 to 2022.</w:t>
      </w:r>
    </w:p>
    <w:p w14:paraId="2A54C110" w14:textId="74143EB6" w:rsidR="001A0BA5" w:rsidRPr="00945F6E" w:rsidRDefault="001A0BA5" w:rsidP="001A0BA5">
      <w:pPr>
        <w:pStyle w:val="ListParagraph"/>
        <w:numPr>
          <w:ilvl w:val="1"/>
          <w:numId w:val="2"/>
        </w:numPr>
        <w:rPr>
          <w:b/>
          <w:bCs/>
        </w:rPr>
      </w:pPr>
      <w:r>
        <w:t>Though cases were highest in 2022, the deaths were much less as compared to 2021. Potentially, because of vaccination.</w:t>
      </w:r>
    </w:p>
    <w:p w14:paraId="4361B2C6" w14:textId="77777777" w:rsidR="00945F6E" w:rsidRDefault="00945F6E" w:rsidP="00945F6E">
      <w:pPr>
        <w:ind w:left="360"/>
        <w:rPr>
          <w:b/>
          <w:bCs/>
        </w:rPr>
      </w:pPr>
    </w:p>
    <w:p w14:paraId="541C6F5E" w14:textId="1E650F42" w:rsidR="00945F6E" w:rsidRPr="00945F6E" w:rsidRDefault="00945F6E" w:rsidP="00945F6E">
      <w:pPr>
        <w:ind w:left="360"/>
        <w:rPr>
          <w:b/>
          <w:bCs/>
        </w:rPr>
      </w:pPr>
      <w:r w:rsidRPr="00945F6E">
        <w:rPr>
          <w:b/>
          <w:bCs/>
        </w:rPr>
        <w:lastRenderedPageBreak/>
        <w:drawing>
          <wp:inline distT="0" distB="0" distL="0" distR="0" wp14:anchorId="26071817" wp14:editId="2024806E">
            <wp:extent cx="5731510" cy="1455420"/>
            <wp:effectExtent l="0" t="0" r="2540" b="0"/>
            <wp:docPr id="1300075036" name="Picture 1" descr="Chart, bar chart, funne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75036" name="Picture 1" descr="Chart, bar chart, funnel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0B8F5" w14:textId="77777777" w:rsidR="001A0BA5" w:rsidRDefault="001A0BA5" w:rsidP="001A0BA5">
      <w:pPr>
        <w:rPr>
          <w:b/>
          <w:bCs/>
        </w:rPr>
      </w:pPr>
    </w:p>
    <w:p w14:paraId="14F1B61A" w14:textId="18530186" w:rsidR="001A0BA5" w:rsidRDefault="001A0BA5" w:rsidP="001A0BA5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Unemployment by Region</w:t>
      </w:r>
    </w:p>
    <w:p w14:paraId="7640626C" w14:textId="77777777" w:rsidR="001A0BA5" w:rsidRDefault="001A0BA5" w:rsidP="001A0BA5">
      <w:pPr>
        <w:rPr>
          <w:b/>
          <w:bCs/>
        </w:rPr>
      </w:pPr>
    </w:p>
    <w:p w14:paraId="7755C95E" w14:textId="65D4489E" w:rsidR="001A0BA5" w:rsidRPr="00945F6E" w:rsidRDefault="00C5410F" w:rsidP="001A0BA5">
      <w:pPr>
        <w:pStyle w:val="ListParagraph"/>
        <w:numPr>
          <w:ilvl w:val="1"/>
          <w:numId w:val="2"/>
        </w:numPr>
        <w:rPr>
          <w:b/>
          <w:bCs/>
        </w:rPr>
      </w:pPr>
      <w:r>
        <w:t>Females are more unemployed in Italy in comparison to men.</w:t>
      </w:r>
    </w:p>
    <w:p w14:paraId="078469C9" w14:textId="5E3FC4CC" w:rsidR="00945F6E" w:rsidRPr="00945F6E" w:rsidRDefault="00945F6E" w:rsidP="001A0BA5">
      <w:pPr>
        <w:pStyle w:val="ListParagraph"/>
        <w:numPr>
          <w:ilvl w:val="1"/>
          <w:numId w:val="2"/>
        </w:numPr>
        <w:rPr>
          <w:b/>
          <w:bCs/>
        </w:rPr>
      </w:pPr>
      <w:r>
        <w:t>Southern and Central Italy show highest unemployment numbers.</w:t>
      </w:r>
    </w:p>
    <w:p w14:paraId="3E27A1B9" w14:textId="2627D987" w:rsidR="00945F6E" w:rsidRDefault="00945F6E" w:rsidP="001A0BA5">
      <w:pPr>
        <w:pStyle w:val="ListParagraph"/>
        <w:numPr>
          <w:ilvl w:val="1"/>
          <w:numId w:val="2"/>
        </w:numPr>
      </w:pPr>
      <w:r w:rsidRPr="00945F6E">
        <w:t>Calabria, Campania, and Sicilia are the top 3 provinces with most unemployment.</w:t>
      </w:r>
    </w:p>
    <w:p w14:paraId="2553442A" w14:textId="5AB7F64D" w:rsidR="00945F6E" w:rsidRDefault="00945F6E" w:rsidP="001A0BA5">
      <w:pPr>
        <w:pStyle w:val="ListParagraph"/>
        <w:numPr>
          <w:ilvl w:val="1"/>
          <w:numId w:val="2"/>
        </w:numPr>
      </w:pPr>
      <w:r>
        <w:t>Unemployment decreased from 2019-2022.</w:t>
      </w:r>
    </w:p>
    <w:p w14:paraId="39043929" w14:textId="2B72D119" w:rsidR="00945F6E" w:rsidRDefault="00945F6E" w:rsidP="00945F6E">
      <w:pPr>
        <w:ind w:left="360"/>
      </w:pPr>
      <w:r w:rsidRPr="00945F6E">
        <w:drawing>
          <wp:inline distT="0" distB="0" distL="0" distR="0" wp14:anchorId="6ECC6840" wp14:editId="54AD0A63">
            <wp:extent cx="5731510" cy="3241040"/>
            <wp:effectExtent l="0" t="0" r="2540" b="0"/>
            <wp:docPr id="646589513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589513" name="Picture 1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F1E3" w14:textId="77777777" w:rsidR="00945F6E" w:rsidRPr="00945F6E" w:rsidRDefault="00945F6E" w:rsidP="00945F6E">
      <w:pPr>
        <w:ind w:left="360"/>
      </w:pPr>
    </w:p>
    <w:sectPr w:rsidR="00945F6E" w:rsidRPr="00945F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6168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7B52D6F"/>
    <w:multiLevelType w:val="hybridMultilevel"/>
    <w:tmpl w:val="72CA29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4886277">
    <w:abstractNumId w:val="1"/>
  </w:num>
  <w:num w:numId="2" w16cid:durableId="931357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E0MbUwNDMyMjZQ0lEKTi0uzszPAykwrAUAdWu6miwAAAA="/>
  </w:docVars>
  <w:rsids>
    <w:rsidRoot w:val="00C4657D"/>
    <w:rsid w:val="001A0BA5"/>
    <w:rsid w:val="00305A9F"/>
    <w:rsid w:val="006A75FA"/>
    <w:rsid w:val="00945F6E"/>
    <w:rsid w:val="00AB48DC"/>
    <w:rsid w:val="00C4657D"/>
    <w:rsid w:val="00C5410F"/>
    <w:rsid w:val="00D577A6"/>
    <w:rsid w:val="00E44FBE"/>
    <w:rsid w:val="00F56E0F"/>
    <w:rsid w:val="00F57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87E84"/>
  <w15:chartTrackingRefBased/>
  <w15:docId w15:val="{8A92CA65-CA1F-4DA4-AA14-4CC7B3CE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6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 Manohar Gopal</dc:creator>
  <cp:keywords/>
  <dc:description/>
  <cp:lastModifiedBy>Madhav Manohar Gopal</cp:lastModifiedBy>
  <cp:revision>2</cp:revision>
  <dcterms:created xsi:type="dcterms:W3CDTF">2023-05-11T18:42:00Z</dcterms:created>
  <dcterms:modified xsi:type="dcterms:W3CDTF">2023-05-11T19:43:00Z</dcterms:modified>
</cp:coreProperties>
</file>